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14199E" w14:textId="77777777" w:rsidR="00CC52DD" w:rsidRPr="001D5C2F" w:rsidRDefault="00CC52DD" w:rsidP="001D5C2F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1D5C2F">
        <w:rPr>
          <w:rFonts w:ascii="Times New Roman" w:hAnsi="Times New Roman" w:cs="Times New Roman"/>
          <w:b/>
          <w:sz w:val="32"/>
          <w:szCs w:val="32"/>
          <w:lang w:val="en-GB"/>
        </w:rPr>
        <w:t xml:space="preserve">Article title </w:t>
      </w:r>
    </w:p>
    <w:p w14:paraId="6E277C2A" w14:textId="77777777" w:rsidR="00CC52DD" w:rsidRPr="001D5C2F" w:rsidRDefault="00CC52DD" w:rsidP="001D5C2F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7BD3592E" w14:textId="41AA61F2" w:rsidR="00CC52DD" w:rsidRPr="001D5C2F" w:rsidRDefault="00030840" w:rsidP="001D5C2F">
      <w:pPr>
        <w:spacing w:after="0" w:line="288" w:lineRule="auto"/>
        <w:jc w:val="center"/>
        <w:rPr>
          <w:rFonts w:ascii="Times New Roman" w:hAnsi="Times New Roman" w:cs="Times New Roman"/>
          <w:b/>
          <w:color w:val="000000" w:themeColor="text1"/>
          <w:lang w:val="en-GB"/>
        </w:rPr>
      </w:pPr>
      <w:r w:rsidRPr="001D5C2F">
        <w:rPr>
          <w:rFonts w:ascii="Times New Roman" w:hAnsi="Times New Roman" w:cs="Times New Roman"/>
          <w:b/>
          <w:color w:val="000000" w:themeColor="text1"/>
          <w:lang w:val="en-GB"/>
        </w:rPr>
        <w:t xml:space="preserve">First </w:t>
      </w:r>
      <w:r w:rsidR="00CC52DD" w:rsidRPr="001D5C2F">
        <w:rPr>
          <w:rFonts w:ascii="Times New Roman" w:hAnsi="Times New Roman" w:cs="Times New Roman"/>
          <w:b/>
          <w:color w:val="000000" w:themeColor="text1"/>
          <w:lang w:val="en-GB"/>
        </w:rPr>
        <w:t xml:space="preserve">Name </w:t>
      </w:r>
      <w:r w:rsidR="00AA2CD9" w:rsidRPr="001D5C2F">
        <w:rPr>
          <w:rFonts w:ascii="Times New Roman" w:hAnsi="Times New Roman" w:cs="Times New Roman"/>
          <w:b/>
          <w:color w:val="000000" w:themeColor="text1"/>
          <w:lang w:val="en-GB"/>
        </w:rPr>
        <w:t>Last N</w:t>
      </w:r>
      <w:r w:rsidR="00CC52DD" w:rsidRPr="001D5C2F">
        <w:rPr>
          <w:rFonts w:ascii="Times New Roman" w:hAnsi="Times New Roman" w:cs="Times New Roman"/>
          <w:b/>
          <w:color w:val="000000" w:themeColor="text1"/>
          <w:lang w:val="en-GB"/>
        </w:rPr>
        <w:t>ame</w:t>
      </w:r>
      <w:r w:rsidR="00CC52DD" w:rsidRPr="001D5C2F">
        <w:rPr>
          <w:rFonts w:ascii="Times New Roman" w:hAnsi="Times New Roman" w:cs="Times New Roman"/>
          <w:b/>
          <w:color w:val="000000" w:themeColor="text1"/>
          <w:vertAlign w:val="superscript"/>
          <w:lang w:val="en-GB"/>
        </w:rPr>
        <w:t>1</w:t>
      </w:r>
      <w:r w:rsidR="00CC52DD" w:rsidRPr="001D5C2F">
        <w:rPr>
          <w:rFonts w:ascii="Times New Roman" w:hAnsi="Times New Roman" w:cs="Times New Roman"/>
          <w:b/>
          <w:color w:val="000000" w:themeColor="text1"/>
          <w:lang w:val="en-GB"/>
        </w:rPr>
        <w:t xml:space="preserve">, </w:t>
      </w:r>
      <w:r w:rsidRPr="001D5C2F">
        <w:rPr>
          <w:rFonts w:ascii="Times New Roman" w:hAnsi="Times New Roman" w:cs="Times New Roman"/>
          <w:b/>
          <w:color w:val="000000" w:themeColor="text1"/>
          <w:lang w:val="en-GB"/>
        </w:rPr>
        <w:t xml:space="preserve">First </w:t>
      </w:r>
      <w:r w:rsidR="00CC52DD" w:rsidRPr="001D5C2F">
        <w:rPr>
          <w:rFonts w:ascii="Times New Roman" w:hAnsi="Times New Roman" w:cs="Times New Roman"/>
          <w:b/>
          <w:color w:val="000000" w:themeColor="text1"/>
          <w:lang w:val="en-GB"/>
        </w:rPr>
        <w:t xml:space="preserve">Name </w:t>
      </w:r>
      <w:r w:rsidR="00AA2CD9" w:rsidRPr="001D5C2F">
        <w:rPr>
          <w:rFonts w:ascii="Times New Roman" w:hAnsi="Times New Roman" w:cs="Times New Roman"/>
          <w:b/>
          <w:color w:val="000000" w:themeColor="text1"/>
          <w:lang w:val="en-GB"/>
        </w:rPr>
        <w:t>Last N</w:t>
      </w:r>
      <w:r w:rsidR="00CC52DD" w:rsidRPr="001D5C2F">
        <w:rPr>
          <w:rFonts w:ascii="Times New Roman" w:hAnsi="Times New Roman" w:cs="Times New Roman"/>
          <w:b/>
          <w:color w:val="000000" w:themeColor="text1"/>
          <w:lang w:val="en-GB"/>
        </w:rPr>
        <w:t>ame</w:t>
      </w:r>
      <w:r w:rsidR="00CC52DD" w:rsidRPr="001D5C2F">
        <w:rPr>
          <w:rFonts w:ascii="Times New Roman" w:hAnsi="Times New Roman" w:cs="Times New Roman"/>
          <w:b/>
          <w:color w:val="000000" w:themeColor="text1"/>
          <w:vertAlign w:val="superscript"/>
          <w:lang w:val="en-GB"/>
        </w:rPr>
        <w:t>2</w:t>
      </w:r>
    </w:p>
    <w:p w14:paraId="761138B6" w14:textId="77777777" w:rsidR="00CC52DD" w:rsidRPr="001D5C2F" w:rsidRDefault="00CC52DD" w:rsidP="001D5C2F">
      <w:pPr>
        <w:spacing w:after="0" w:line="288" w:lineRule="auto"/>
        <w:jc w:val="center"/>
        <w:rPr>
          <w:rFonts w:ascii="Times New Roman" w:hAnsi="Times New Roman" w:cs="Times New Roman"/>
          <w:color w:val="000000" w:themeColor="text1"/>
          <w:lang w:val="en-GB"/>
        </w:rPr>
      </w:pPr>
      <w:r w:rsidRPr="001D5C2F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1</w:t>
      </w:r>
      <w:r w:rsidRPr="001D5C2F">
        <w:rPr>
          <w:rFonts w:ascii="Times New Roman" w:hAnsi="Times New Roman" w:cs="Times New Roman"/>
          <w:color w:val="000000" w:themeColor="text1"/>
          <w:lang w:val="en-GB"/>
        </w:rPr>
        <w:t>Affiliation</w:t>
      </w:r>
    </w:p>
    <w:p w14:paraId="0DB999D4" w14:textId="77777777" w:rsidR="00CC52DD" w:rsidRPr="001D5C2F" w:rsidRDefault="00CC52DD" w:rsidP="001D5C2F">
      <w:pPr>
        <w:spacing w:after="0" w:line="288" w:lineRule="auto"/>
        <w:jc w:val="center"/>
        <w:rPr>
          <w:rFonts w:ascii="Times New Roman" w:hAnsi="Times New Roman" w:cs="Times New Roman"/>
          <w:b/>
          <w:color w:val="000000" w:themeColor="text1"/>
          <w:lang w:val="en-GB"/>
        </w:rPr>
      </w:pPr>
      <w:r w:rsidRPr="001D5C2F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2</w:t>
      </w:r>
      <w:r w:rsidRPr="001D5C2F">
        <w:rPr>
          <w:rFonts w:ascii="Times New Roman" w:hAnsi="Times New Roman" w:cs="Times New Roman"/>
          <w:color w:val="000000" w:themeColor="text1"/>
          <w:lang w:val="en-GB"/>
        </w:rPr>
        <w:t xml:space="preserve">Affiliation </w:t>
      </w:r>
    </w:p>
    <w:p w14:paraId="244F094C" w14:textId="41C9B3EF" w:rsidR="00CC52DD" w:rsidRPr="001D5C2F" w:rsidRDefault="00CC52DD" w:rsidP="001D5C2F">
      <w:pPr>
        <w:spacing w:after="0" w:line="288" w:lineRule="auto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208AA05" w14:textId="00F2A4EE" w:rsidR="00030840" w:rsidRPr="001D5C2F" w:rsidRDefault="00030840" w:rsidP="001D5C2F">
      <w:pPr>
        <w:spacing w:after="0" w:line="288" w:lineRule="auto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Corresponding author: </w:t>
      </w:r>
      <w:r w:rsidR="00AA2CD9" w:rsidRPr="001D5C2F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First Name Last Name </w:t>
      </w:r>
      <w:r w:rsidRPr="001D5C2F">
        <w:rPr>
          <w:rFonts w:ascii="Times New Roman" w:hAnsi="Times New Roman" w:cs="Times New Roman"/>
          <w:bCs/>
          <w:sz w:val="24"/>
          <w:szCs w:val="24"/>
          <w:lang w:val="en-GB"/>
        </w:rPr>
        <w:t>(email address)</w:t>
      </w:r>
    </w:p>
    <w:p w14:paraId="399A5C81" w14:textId="77777777" w:rsidR="00030840" w:rsidRPr="001D5C2F" w:rsidRDefault="00030840" w:rsidP="001D5C2F">
      <w:pPr>
        <w:spacing w:after="0" w:line="288" w:lineRule="auto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72473B1" w14:textId="77777777" w:rsidR="00CC52DD" w:rsidRPr="001D5C2F" w:rsidRDefault="00CC52DD" w:rsidP="001D5C2F">
      <w:pPr>
        <w:spacing w:after="0" w:line="288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sz w:val="24"/>
          <w:szCs w:val="24"/>
          <w:lang w:val="en-GB"/>
        </w:rPr>
        <w:t xml:space="preserve">Abstract </w:t>
      </w:r>
    </w:p>
    <w:p w14:paraId="1C7700EE" w14:textId="74FE5FFB" w:rsidR="00CC52DD" w:rsidRPr="001D5C2F" w:rsidRDefault="00CC52DD" w:rsidP="001D5C2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sz w:val="24"/>
          <w:szCs w:val="24"/>
          <w:lang w:val="en-GB"/>
        </w:rPr>
        <w:t>Insert the abstract here (</w:t>
      </w:r>
      <w:r w:rsidR="005975DB" w:rsidRPr="001D5C2F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it must be no longer than </w:t>
      </w:r>
      <w:r w:rsidR="005975DB" w:rsidRPr="001D5C2F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200</w:t>
      </w:r>
      <w:r w:rsidR="005975DB" w:rsidRPr="001D5C2F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 words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). </w:t>
      </w:r>
    </w:p>
    <w:p w14:paraId="1C6B63B5" w14:textId="77777777" w:rsidR="00CC52DD" w:rsidRPr="001D5C2F" w:rsidRDefault="00CC52DD" w:rsidP="001D5C2F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EDCE7E6" w14:textId="77777777" w:rsidR="00CC52DD" w:rsidRPr="001D5C2F" w:rsidRDefault="00CC52DD" w:rsidP="001D5C2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sz w:val="24"/>
          <w:szCs w:val="24"/>
          <w:lang w:val="en-GB"/>
        </w:rPr>
        <w:t xml:space="preserve">Keywords: 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>insert the keywords (max 5)</w:t>
      </w:r>
    </w:p>
    <w:p w14:paraId="325EF39E" w14:textId="77777777" w:rsidR="00E31DB4" w:rsidRPr="001D5C2F" w:rsidRDefault="00E31DB4" w:rsidP="001D5C2F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BB957E4" w14:textId="77777777" w:rsidR="00CC52DD" w:rsidRPr="001D5C2F" w:rsidRDefault="00CC52DD" w:rsidP="001D5C2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sz w:val="24"/>
          <w:szCs w:val="24"/>
          <w:lang w:val="en-GB"/>
        </w:rPr>
        <w:t xml:space="preserve">JEL codes: 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>insert the JEL codes here (max 3)</w:t>
      </w:r>
    </w:p>
    <w:p w14:paraId="53846C6C" w14:textId="77777777" w:rsidR="00E31DB4" w:rsidRPr="001D5C2F" w:rsidRDefault="00E31DB4" w:rsidP="001D5C2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0A1D24D" w14:textId="3EFD108A" w:rsidR="00F2430B" w:rsidRPr="001D5C2F" w:rsidRDefault="00F2430B" w:rsidP="001D5C2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bCs/>
          <w:sz w:val="24"/>
          <w:szCs w:val="24"/>
          <w:lang w:val="en-GB"/>
        </w:rPr>
        <w:t>Highlights: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insert not more than 4 short statements</w:t>
      </w:r>
      <w:r w:rsidR="00AA2CD9"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AA2CD9" w:rsidRPr="001D5C2F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max </w:t>
      </w:r>
      <w:r w:rsidR="00AA2CD9" w:rsidRPr="001D5C2F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70</w:t>
      </w:r>
      <w:r w:rsidR="00AA2CD9" w:rsidRPr="001D5C2F"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 words for all highlights</w:t>
      </w:r>
      <w:r w:rsidR="00AA2CD9" w:rsidRPr="001D5C2F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20D02836" w14:textId="77777777" w:rsidR="00DD5D42" w:rsidRPr="001D5C2F" w:rsidRDefault="00DD5D42" w:rsidP="001D5C2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F580547" w14:textId="7DADCFEC" w:rsidR="00AA13F0" w:rsidRPr="001D5C2F" w:rsidRDefault="00F5427C" w:rsidP="001D5C2F">
      <w:pPr>
        <w:spacing w:after="0" w:line="288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sz w:val="24"/>
          <w:szCs w:val="24"/>
          <w:lang w:val="en-GB"/>
        </w:rPr>
        <w:t>Acknowledgement</w:t>
      </w:r>
      <w:r w:rsidR="007157C3" w:rsidRPr="001D5C2F"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  <w:r w:rsidR="009D6AA6" w:rsidRPr="001D5C2F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nd Funding</w:t>
      </w:r>
    </w:p>
    <w:p w14:paraId="71F7E41B" w14:textId="61582609" w:rsidR="00F5427C" w:rsidRPr="001D5C2F" w:rsidRDefault="00F5427C" w:rsidP="001D5C2F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sz w:val="24"/>
          <w:szCs w:val="24"/>
          <w:lang w:val="en-GB"/>
        </w:rPr>
        <w:t>Insert the acknowledgement</w:t>
      </w:r>
      <w:r w:rsidR="007157C3" w:rsidRPr="001D5C2F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D6AA6"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E31DB4" w:rsidRPr="001D5C2F">
        <w:rPr>
          <w:rFonts w:ascii="Times New Roman" w:hAnsi="Times New Roman" w:cs="Times New Roman"/>
          <w:sz w:val="24"/>
          <w:szCs w:val="24"/>
          <w:lang w:val="en-GB"/>
        </w:rPr>
        <w:t>fundi</w:t>
      </w:r>
      <w:r w:rsidR="009D6AA6" w:rsidRPr="001D5C2F">
        <w:rPr>
          <w:rFonts w:ascii="Times New Roman" w:hAnsi="Times New Roman" w:cs="Times New Roman"/>
          <w:sz w:val="24"/>
          <w:szCs w:val="24"/>
          <w:lang w:val="en-GB"/>
        </w:rPr>
        <w:t>n</w:t>
      </w:r>
      <w:r w:rsidR="00E31DB4" w:rsidRPr="001D5C2F">
        <w:rPr>
          <w:rFonts w:ascii="Times New Roman" w:hAnsi="Times New Roman" w:cs="Times New Roman"/>
          <w:sz w:val="24"/>
          <w:szCs w:val="24"/>
          <w:lang w:val="en-GB"/>
        </w:rPr>
        <w:t>g</w:t>
      </w:r>
      <w:r w:rsidR="009D6AA6"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here</w:t>
      </w:r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8291594" w14:textId="2B2D805F" w:rsidR="00AF7E8A" w:rsidRPr="001D5C2F" w:rsidRDefault="00AF7E8A" w:rsidP="001D5C2F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7A4DA1E" w14:textId="493767A4" w:rsidR="009D6AA6" w:rsidRPr="001D5C2F" w:rsidRDefault="009D6AA6" w:rsidP="001D5C2F">
      <w:pPr>
        <w:spacing w:after="0" w:line="288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bCs/>
          <w:sz w:val="24"/>
          <w:szCs w:val="24"/>
          <w:lang w:val="en-GB"/>
        </w:rPr>
        <w:t>Author Contributions</w:t>
      </w:r>
    </w:p>
    <w:p w14:paraId="7B8A4D74" w14:textId="675DCF64" w:rsidR="00FD13DF" w:rsidRPr="001D5C2F" w:rsidRDefault="00FD13DF" w:rsidP="001D5C2F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Provide co-author contributions to the manuscript using the relevant </w:t>
      </w:r>
      <w:proofErr w:type="spellStart"/>
      <w:r w:rsidRPr="001D5C2F">
        <w:rPr>
          <w:rFonts w:ascii="Times New Roman" w:hAnsi="Times New Roman" w:cs="Times New Roman"/>
          <w:sz w:val="24"/>
          <w:szCs w:val="24"/>
          <w:lang w:val="en-GB"/>
        </w:rPr>
        <w:t>CRediT</w:t>
      </w:r>
      <w:proofErr w:type="spellEnd"/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 roles, following the examples below:</w:t>
      </w:r>
    </w:p>
    <w:p w14:paraId="724692AC" w14:textId="77777777" w:rsidR="00FD13DF" w:rsidRPr="001D5C2F" w:rsidRDefault="00FD13DF" w:rsidP="001D5C2F">
      <w:pPr>
        <w:pStyle w:val="gv4p8b0"/>
        <w:numPr>
          <w:ilvl w:val="0"/>
          <w:numId w:val="2"/>
        </w:numPr>
        <w:spacing w:before="0" w:beforeAutospacing="0" w:after="0" w:afterAutospacing="0" w:line="288" w:lineRule="auto"/>
        <w:ind w:left="284" w:hanging="284"/>
        <w:jc w:val="both"/>
        <w:rPr>
          <w:color w:val="0C0F12"/>
          <w:spacing w:val="3"/>
          <w:lang w:val="en-GB"/>
        </w:rPr>
      </w:pPr>
      <w:r w:rsidRPr="001D5C2F">
        <w:rPr>
          <w:color w:val="0C0F12"/>
          <w:spacing w:val="3"/>
          <w:lang w:val="en-GB"/>
        </w:rPr>
        <w:t xml:space="preserve">Z.S.: Conceptualization, Methodology, Software. P.S.: Data curation, Writing- Original draft preparation. W.W.: Visualization, Investigation. J.J.: Supervision. A.K.: Software, Validation: S.Q.: Writing- Reviewing and Editing. </w:t>
      </w:r>
    </w:p>
    <w:p w14:paraId="1875B604" w14:textId="77777777" w:rsidR="00FD13DF" w:rsidRPr="001D5C2F" w:rsidRDefault="00FD13DF" w:rsidP="001D5C2F">
      <w:pPr>
        <w:pStyle w:val="gv4p8b0"/>
        <w:numPr>
          <w:ilvl w:val="0"/>
          <w:numId w:val="2"/>
        </w:numPr>
        <w:spacing w:before="0" w:beforeAutospacing="0" w:after="0" w:afterAutospacing="0" w:line="288" w:lineRule="auto"/>
        <w:ind w:left="284" w:hanging="284"/>
        <w:jc w:val="both"/>
        <w:rPr>
          <w:color w:val="0C0F12"/>
          <w:spacing w:val="3"/>
          <w:lang w:val="en-GB"/>
        </w:rPr>
      </w:pPr>
      <w:r w:rsidRPr="001D5C2F">
        <w:rPr>
          <w:color w:val="0C0F12"/>
          <w:spacing w:val="3"/>
          <w:lang w:val="en-GB"/>
        </w:rPr>
        <w:t xml:space="preserve">Conceptualization, S.C.P. and S.Y.W.; Methodology, A.B., S.C.P. and S.Y.W.; Investigation, M.E., A.N.V., N.A.V., S.C.P. and S.Y.W.; Writing - Original Draft, S.C.P. and S.Y.W.; Writing –Review &amp; Editing, S.C.P. and S.Y.W.; Funding Acquisition, S.C.P. and S.Y.W.; Resources, M.E.V and C.K.B.; Supervision, A.B., N.L.W., and A.A.D </w:t>
      </w:r>
    </w:p>
    <w:p w14:paraId="365D1B99" w14:textId="64C39A1D" w:rsidR="00FD13DF" w:rsidRDefault="005A2C4A" w:rsidP="001D5C2F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For further information go to the Submission's Rules (</w:t>
      </w:r>
      <w:hyperlink r:id="rId5" w:history="1">
        <w:r w:rsidRPr="00F45949">
          <w:rPr>
            <w:rStyle w:val="Collegamentoipertestuale"/>
            <w:rFonts w:ascii="Times New Roman" w:hAnsi="Times New Roman" w:cs="Times New Roman"/>
            <w:sz w:val="24"/>
            <w:szCs w:val="24"/>
            <w:lang w:val="en-GB"/>
          </w:rPr>
          <w:t>https://oajournals.fupress.net/index.php/rea/about/submissions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EFE8D97" w14:textId="77777777" w:rsidR="005A2C4A" w:rsidRPr="001D5C2F" w:rsidRDefault="005A2C4A" w:rsidP="001D5C2F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41E7389F" w14:textId="7BBCD552" w:rsidR="009D6AA6" w:rsidRPr="001D5C2F" w:rsidRDefault="009D6AA6" w:rsidP="001D5C2F">
      <w:pPr>
        <w:spacing w:after="0" w:line="288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b/>
          <w:bCs/>
          <w:sz w:val="24"/>
          <w:szCs w:val="24"/>
          <w:lang w:val="en-GB"/>
        </w:rPr>
        <w:t>Declaration of Competing Interest</w:t>
      </w:r>
    </w:p>
    <w:p w14:paraId="4530F1D6" w14:textId="77777777" w:rsidR="00EB5AE7" w:rsidRDefault="00EB5AE7" w:rsidP="00EB5AE7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sz w:val="24"/>
          <w:szCs w:val="24"/>
          <w:lang w:val="en-GB"/>
        </w:rPr>
        <w:t xml:space="preserve">The authors declare </w:t>
      </w:r>
      <w:r w:rsidRPr="00604B9B">
        <w:rPr>
          <w:rFonts w:ascii="Times New Roman" w:hAnsi="Times New Roman" w:cs="Times New Roman"/>
          <w:sz w:val="24"/>
          <w:szCs w:val="24"/>
          <w:lang w:val="en-GB"/>
        </w:rPr>
        <w:t>no conflict of interest in this manuscript.</w:t>
      </w:r>
    </w:p>
    <w:p w14:paraId="01BA760A" w14:textId="77777777" w:rsidR="00EB5AE7" w:rsidRDefault="00EB5AE7" w:rsidP="00EB5AE7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94F0232" w14:textId="77777777" w:rsidR="00EB5AE7" w:rsidRPr="001D5C2F" w:rsidRDefault="00EB5AE7" w:rsidP="00EB5AE7">
      <w:pPr>
        <w:spacing w:after="0" w:line="288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bookmarkStart w:id="0" w:name="_Hlk166493223"/>
      <w:r w:rsidRPr="001D5C2F">
        <w:rPr>
          <w:rFonts w:ascii="Times New Roman" w:hAnsi="Times New Roman" w:cs="Times New Roman"/>
          <w:b/>
          <w:bCs/>
          <w:sz w:val="24"/>
          <w:szCs w:val="24"/>
          <w:lang w:val="en-GB"/>
        </w:rPr>
        <w:t>Data Availability</w:t>
      </w:r>
    </w:p>
    <w:bookmarkEnd w:id="0"/>
    <w:p w14:paraId="17142A96" w14:textId="77777777" w:rsidR="00EB5AE7" w:rsidRPr="001D5C2F" w:rsidRDefault="00EB5AE7" w:rsidP="00EB5AE7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D5C2F">
        <w:rPr>
          <w:rFonts w:ascii="Times New Roman" w:hAnsi="Times New Roman" w:cs="Times New Roman"/>
          <w:sz w:val="24"/>
          <w:szCs w:val="24"/>
          <w:lang w:val="en-GB"/>
        </w:rPr>
        <w:t>Data will be made available by the corresponding author upon request.</w:t>
      </w:r>
    </w:p>
    <w:p w14:paraId="26603611" w14:textId="77777777" w:rsidR="00080315" w:rsidRPr="001D5C2F" w:rsidRDefault="00080315" w:rsidP="001D5C2F">
      <w:pPr>
        <w:spacing w:after="0" w:line="288" w:lineRule="auto"/>
        <w:rPr>
          <w:rFonts w:ascii="Times New Roman" w:hAnsi="Times New Roman" w:cs="Times New Roman"/>
          <w:sz w:val="24"/>
          <w:szCs w:val="24"/>
          <w:lang w:val="en-GB"/>
        </w:rPr>
      </w:pPr>
    </w:p>
    <w:sectPr w:rsidR="00080315" w:rsidRPr="001D5C2F" w:rsidSect="00FF6C19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326BE0"/>
    <w:multiLevelType w:val="hybridMultilevel"/>
    <w:tmpl w:val="739A78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7B5B97"/>
    <w:multiLevelType w:val="hybridMultilevel"/>
    <w:tmpl w:val="8486A982"/>
    <w:lvl w:ilvl="0" w:tplc="40FC60F8">
      <w:start w:val="2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209292">
    <w:abstractNumId w:val="1"/>
  </w:num>
  <w:num w:numId="2" w16cid:durableId="12558204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NTM3MDe2NDIEcpR0lIJTi4sz8/NACoxqAYqrCqUsAAAA"/>
  </w:docVars>
  <w:rsids>
    <w:rsidRoot w:val="00CC52DD"/>
    <w:rsid w:val="00030840"/>
    <w:rsid w:val="00080315"/>
    <w:rsid w:val="00130ABE"/>
    <w:rsid w:val="001D5C2F"/>
    <w:rsid w:val="00380317"/>
    <w:rsid w:val="00491F12"/>
    <w:rsid w:val="004C432B"/>
    <w:rsid w:val="0055691B"/>
    <w:rsid w:val="005975DB"/>
    <w:rsid w:val="005A2272"/>
    <w:rsid w:val="005A2C4A"/>
    <w:rsid w:val="00604B9B"/>
    <w:rsid w:val="00625E5F"/>
    <w:rsid w:val="00694E00"/>
    <w:rsid w:val="006D4A89"/>
    <w:rsid w:val="00715062"/>
    <w:rsid w:val="007157C3"/>
    <w:rsid w:val="0076346C"/>
    <w:rsid w:val="00772DBB"/>
    <w:rsid w:val="00785497"/>
    <w:rsid w:val="007D2151"/>
    <w:rsid w:val="009D6AA6"/>
    <w:rsid w:val="00A87598"/>
    <w:rsid w:val="00AA13F0"/>
    <w:rsid w:val="00AA2CD9"/>
    <w:rsid w:val="00AF7E8A"/>
    <w:rsid w:val="00CC52DD"/>
    <w:rsid w:val="00D30686"/>
    <w:rsid w:val="00DD5D42"/>
    <w:rsid w:val="00E31DB4"/>
    <w:rsid w:val="00EB5AE7"/>
    <w:rsid w:val="00F2430B"/>
    <w:rsid w:val="00F5427C"/>
    <w:rsid w:val="00F7332B"/>
    <w:rsid w:val="00FB73B1"/>
    <w:rsid w:val="00FD13DF"/>
    <w:rsid w:val="00FF6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BC4A0"/>
  <w15:chartTrackingRefBased/>
  <w15:docId w15:val="{69DB9D0B-1E7A-409B-84AB-3677EFF73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C52DD"/>
    <w:pPr>
      <w:spacing w:after="200" w:line="276" w:lineRule="auto"/>
    </w:pPr>
    <w:rPr>
      <w:rFonts w:eastAsiaTheme="minorEastAsia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gv4p8b0">
    <w:name w:val="gv4p8b0"/>
    <w:basedOn w:val="Normale"/>
    <w:rsid w:val="00FD13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Collegamentoipertestuale">
    <w:name w:val="Hyperlink"/>
    <w:basedOn w:val="Carpredefinitoparagrafo"/>
    <w:uiPriority w:val="99"/>
    <w:unhideWhenUsed/>
    <w:rsid w:val="005A2C4A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A2C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oajournals.fupress.net/index.php/rea/about/submission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Irene De Luca</dc:creator>
  <cp:keywords/>
  <dc:description/>
  <cp:lastModifiedBy>Andrea Povellato</cp:lastModifiedBy>
  <cp:revision>3</cp:revision>
  <dcterms:created xsi:type="dcterms:W3CDTF">2024-05-14T16:15:00Z</dcterms:created>
  <dcterms:modified xsi:type="dcterms:W3CDTF">2024-05-16T10:46:00Z</dcterms:modified>
</cp:coreProperties>
</file>